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0ABCC6" w14:textId="74A0F482" w:rsidR="00825FA1" w:rsidRDefault="00825FA1"/>
    <w:p w14:paraId="5DD11E3B" w14:textId="3A8192C7" w:rsidR="00825FA1" w:rsidRDefault="00825FA1"/>
    <w:p w14:paraId="17E8B1DD" w14:textId="54FC2F65" w:rsidR="00825FA1" w:rsidRDefault="00825FA1"/>
    <w:p w14:paraId="69B313CD" w14:textId="77777777" w:rsidR="00825FA1" w:rsidRDefault="00825FA1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60"/>
        <w:gridCol w:w="2120"/>
        <w:gridCol w:w="2120"/>
        <w:gridCol w:w="2120"/>
        <w:gridCol w:w="2120"/>
      </w:tblGrid>
      <w:tr w:rsidR="00825FA1" w14:paraId="5B477E74" w14:textId="77777777" w:rsidTr="00825FA1">
        <w:trPr>
          <w:trHeight w:val="781"/>
        </w:trPr>
        <w:tc>
          <w:tcPr>
            <w:tcW w:w="860" w:type="dxa"/>
            <w:vAlign w:val="center"/>
          </w:tcPr>
          <w:p w14:paraId="43E8A67A" w14:textId="6C220EB7" w:rsidR="00825FA1" w:rsidRPr="00825FA1" w:rsidRDefault="00825FA1" w:rsidP="00825FA1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Money</w:t>
            </w:r>
          </w:p>
        </w:tc>
        <w:tc>
          <w:tcPr>
            <w:tcW w:w="2122" w:type="dxa"/>
            <w:vAlign w:val="center"/>
          </w:tcPr>
          <w:p w14:paraId="283AF6A8" w14:textId="71F617F4" w:rsidR="00825FA1" w:rsidRDefault="00F40D78" w:rsidP="00825FA1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58E2D324" wp14:editId="0901CED9">
                  <wp:extent cx="1080000" cy="496389"/>
                  <wp:effectExtent l="0" t="0" r="6350" b="0"/>
                  <wp:docPr id="9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540" b="68530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79155355" w14:textId="1F0E9277" w:rsidR="00825FA1" w:rsidRDefault="00F40D78" w:rsidP="00825FA1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0EEB810F" wp14:editId="0D159D93">
                  <wp:extent cx="1080000" cy="496389"/>
                  <wp:effectExtent l="0" t="0" r="6350" b="0"/>
                  <wp:docPr id="8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895" r="-355" b="68530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2" w:type="dxa"/>
            <w:vAlign w:val="center"/>
          </w:tcPr>
          <w:p w14:paraId="422AEEF2" w14:textId="59F88428" w:rsidR="00825FA1" w:rsidRDefault="00F40D78" w:rsidP="00825FA1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64065A77" wp14:editId="2DF2CB79">
                  <wp:extent cx="1080000" cy="496389"/>
                  <wp:effectExtent l="0" t="0" r="6350" b="0"/>
                  <wp:docPr id="6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06" t="33171" r="50946" b="35359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041D988D" w14:textId="532AE468" w:rsidR="00825FA1" w:rsidRDefault="00825FA1" w:rsidP="00825FA1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2F894771" wp14:editId="062F2024">
                  <wp:extent cx="1080000" cy="496389"/>
                  <wp:effectExtent l="0" t="0" r="6350" b="0"/>
                  <wp:docPr id="5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114" t="33776" r="-574" b="34754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25FA1" w14:paraId="73D6BD71" w14:textId="77777777" w:rsidTr="00825FA1">
        <w:trPr>
          <w:trHeight w:val="781"/>
        </w:trPr>
        <w:tc>
          <w:tcPr>
            <w:tcW w:w="860" w:type="dxa"/>
            <w:vAlign w:val="center"/>
          </w:tcPr>
          <w:p w14:paraId="03479F54" w14:textId="03D14BDE" w:rsidR="00825FA1" w:rsidRPr="00825FA1" w:rsidRDefault="00825FA1" w:rsidP="00825FA1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Value</w:t>
            </w:r>
          </w:p>
        </w:tc>
        <w:tc>
          <w:tcPr>
            <w:tcW w:w="2122" w:type="dxa"/>
            <w:vAlign w:val="center"/>
          </w:tcPr>
          <w:p w14:paraId="60CB0A12" w14:textId="57FFCA13" w:rsidR="00825FA1" w:rsidRDefault="00825FA1" w:rsidP="00825FA1">
            <w:pPr>
              <w:jc w:val="center"/>
            </w:pPr>
            <w:r>
              <w:t>1</w:t>
            </w:r>
            <w:r w:rsidR="00F40D78">
              <w:t>00</w:t>
            </w:r>
          </w:p>
        </w:tc>
        <w:tc>
          <w:tcPr>
            <w:tcW w:w="2123" w:type="dxa"/>
            <w:vAlign w:val="center"/>
          </w:tcPr>
          <w:p w14:paraId="684E3DE3" w14:textId="19D9AE99" w:rsidR="00825FA1" w:rsidRDefault="00F40D78" w:rsidP="00825FA1">
            <w:pPr>
              <w:jc w:val="center"/>
            </w:pPr>
            <w:r>
              <w:t>50</w:t>
            </w:r>
          </w:p>
        </w:tc>
        <w:tc>
          <w:tcPr>
            <w:tcW w:w="2122" w:type="dxa"/>
            <w:vAlign w:val="center"/>
          </w:tcPr>
          <w:p w14:paraId="1CA91624" w14:textId="03E9142B" w:rsidR="00825FA1" w:rsidRDefault="00F40D78" w:rsidP="00825FA1">
            <w:pPr>
              <w:jc w:val="center"/>
            </w:pPr>
            <w:r>
              <w:t>20</w:t>
            </w:r>
          </w:p>
        </w:tc>
        <w:tc>
          <w:tcPr>
            <w:tcW w:w="2123" w:type="dxa"/>
            <w:vAlign w:val="center"/>
          </w:tcPr>
          <w:p w14:paraId="1DC33367" w14:textId="0F778C02" w:rsidR="00825FA1" w:rsidRDefault="00825FA1" w:rsidP="00825FA1">
            <w:pPr>
              <w:jc w:val="center"/>
            </w:pPr>
            <w:r>
              <w:t>10</w:t>
            </w:r>
          </w:p>
        </w:tc>
      </w:tr>
      <w:tr w:rsidR="00825FA1" w14:paraId="5B5F3F60" w14:textId="77777777" w:rsidTr="00825FA1">
        <w:trPr>
          <w:trHeight w:val="781"/>
        </w:trPr>
        <w:tc>
          <w:tcPr>
            <w:tcW w:w="860" w:type="dxa"/>
            <w:vAlign w:val="center"/>
          </w:tcPr>
          <w:p w14:paraId="48AEFFC2" w14:textId="472F719F" w:rsidR="00825FA1" w:rsidRPr="00825FA1" w:rsidRDefault="00825FA1" w:rsidP="00825FA1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Money</w:t>
            </w:r>
          </w:p>
        </w:tc>
        <w:tc>
          <w:tcPr>
            <w:tcW w:w="2122" w:type="dxa"/>
            <w:vAlign w:val="center"/>
          </w:tcPr>
          <w:p w14:paraId="194457B4" w14:textId="5674ABBC" w:rsidR="00825FA1" w:rsidRDefault="00F40D78" w:rsidP="00825FA1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54ED2FC6" wp14:editId="2A4EAF06">
                  <wp:extent cx="1080000" cy="496389"/>
                  <wp:effectExtent l="0" t="0" r="6350" b="0"/>
                  <wp:docPr id="10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918" t="68530" r="25622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6DE54F35" w14:textId="114AC8AD" w:rsidR="00825FA1" w:rsidRDefault="00F40D78" w:rsidP="00825FA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D015821" wp14:editId="379EEE8A">
                  <wp:extent cx="488520" cy="496800"/>
                  <wp:effectExtent l="0" t="0" r="6985" b="0"/>
                  <wp:docPr id="13" name="Picture 13" descr="Toonie - Wikipedi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Toonie - Wikipedi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8520" cy="49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2" w:type="dxa"/>
            <w:vAlign w:val="center"/>
          </w:tcPr>
          <w:p w14:paraId="111C94A6" w14:textId="25692131" w:rsidR="00825FA1" w:rsidRDefault="00F40D78" w:rsidP="00825FA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D2B1DC8" wp14:editId="0A22585A">
                  <wp:extent cx="496800" cy="496800"/>
                  <wp:effectExtent l="0" t="0" r="0" b="0"/>
                  <wp:docPr id="11" name="Picture 11" descr="Coins &amp; Paper Money 2010 Canada Loonie Graded as Brilliant ..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oins &amp; Paper Money 2010 Canada Loonie Graded as Brilliant ...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6800" cy="496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107F6977" w14:textId="5BEC848B" w:rsidR="00825FA1" w:rsidRDefault="00825FA1" w:rsidP="00825FA1">
            <w:pPr>
              <w:jc w:val="center"/>
            </w:pPr>
          </w:p>
        </w:tc>
      </w:tr>
      <w:tr w:rsidR="00825FA1" w14:paraId="2414A7AB" w14:textId="77777777" w:rsidTr="00825FA1">
        <w:trPr>
          <w:trHeight w:val="781"/>
        </w:trPr>
        <w:tc>
          <w:tcPr>
            <w:tcW w:w="860" w:type="dxa"/>
            <w:vAlign w:val="center"/>
          </w:tcPr>
          <w:p w14:paraId="378EE1E4" w14:textId="3D7E1B31" w:rsidR="00825FA1" w:rsidRPr="00825FA1" w:rsidRDefault="00825FA1" w:rsidP="00825FA1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Value</w:t>
            </w:r>
          </w:p>
        </w:tc>
        <w:tc>
          <w:tcPr>
            <w:tcW w:w="2122" w:type="dxa"/>
            <w:vAlign w:val="center"/>
          </w:tcPr>
          <w:p w14:paraId="12878280" w14:textId="5B0E0CD4" w:rsidR="00825FA1" w:rsidRPr="00825FA1" w:rsidRDefault="00F40D78" w:rsidP="00825FA1">
            <w:pPr>
              <w:jc w:val="center"/>
            </w:pPr>
            <w:r>
              <w:t>5</w:t>
            </w:r>
          </w:p>
        </w:tc>
        <w:tc>
          <w:tcPr>
            <w:tcW w:w="2123" w:type="dxa"/>
            <w:vAlign w:val="center"/>
          </w:tcPr>
          <w:p w14:paraId="73A61621" w14:textId="6E0A6F14" w:rsidR="00825FA1" w:rsidRPr="00825FA1" w:rsidRDefault="00F40D78" w:rsidP="00825FA1">
            <w:pPr>
              <w:jc w:val="center"/>
            </w:pPr>
            <w:r>
              <w:t>2</w:t>
            </w:r>
          </w:p>
        </w:tc>
        <w:tc>
          <w:tcPr>
            <w:tcW w:w="2122" w:type="dxa"/>
            <w:vAlign w:val="center"/>
          </w:tcPr>
          <w:p w14:paraId="45ABE194" w14:textId="36E4A5B2" w:rsidR="00825FA1" w:rsidRPr="00825FA1" w:rsidRDefault="00F40D78" w:rsidP="00825FA1">
            <w:pPr>
              <w:jc w:val="center"/>
            </w:pPr>
            <w:r>
              <w:t>1</w:t>
            </w:r>
          </w:p>
        </w:tc>
        <w:tc>
          <w:tcPr>
            <w:tcW w:w="2123" w:type="dxa"/>
            <w:vAlign w:val="center"/>
          </w:tcPr>
          <w:p w14:paraId="6DF9D2B0" w14:textId="77777777" w:rsidR="00825FA1" w:rsidRDefault="00825FA1" w:rsidP="00825FA1">
            <w:pPr>
              <w:jc w:val="center"/>
            </w:pPr>
          </w:p>
        </w:tc>
      </w:tr>
    </w:tbl>
    <w:p w14:paraId="4DD56D1C" w14:textId="67408BC5" w:rsidR="00825FA1" w:rsidRDefault="00825FA1"/>
    <w:tbl>
      <w:tblPr>
        <w:tblStyle w:val="TableGrid"/>
        <w:tblW w:w="0" w:type="auto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ook w:val="04A0" w:firstRow="1" w:lastRow="0" w:firstColumn="1" w:lastColumn="0" w:noHBand="0" w:noVBand="1"/>
      </w:tblPr>
      <w:tblGrid>
        <w:gridCol w:w="860"/>
        <w:gridCol w:w="2120"/>
        <w:gridCol w:w="2120"/>
        <w:gridCol w:w="2120"/>
        <w:gridCol w:w="2120"/>
      </w:tblGrid>
      <w:tr w:rsidR="00BA7AEB" w14:paraId="15FD7098" w14:textId="77777777" w:rsidTr="004A6DB4">
        <w:trPr>
          <w:trHeight w:val="781"/>
        </w:trPr>
        <w:tc>
          <w:tcPr>
            <w:tcW w:w="860" w:type="dxa"/>
            <w:vAlign w:val="center"/>
          </w:tcPr>
          <w:p w14:paraId="3467E51B" w14:textId="77777777" w:rsidR="00BA7AEB" w:rsidRPr="00825FA1" w:rsidRDefault="00BA7AEB" w:rsidP="004A6DB4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Money</w:t>
            </w:r>
          </w:p>
        </w:tc>
        <w:tc>
          <w:tcPr>
            <w:tcW w:w="2122" w:type="dxa"/>
            <w:vAlign w:val="center"/>
          </w:tcPr>
          <w:p w14:paraId="10CD026C" w14:textId="77777777" w:rsidR="00BA7AEB" w:rsidRDefault="00BA7AEB" w:rsidP="004A6DB4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793C700D" wp14:editId="1EA3907F">
                  <wp:extent cx="1080000" cy="496389"/>
                  <wp:effectExtent l="0" t="0" r="6350" b="0"/>
                  <wp:docPr id="1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50540" b="68530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23E292E6" w14:textId="77777777" w:rsidR="00BA7AEB" w:rsidRDefault="00BA7AEB" w:rsidP="004A6DB4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03EB0FAA" wp14:editId="6BC490B9">
                  <wp:extent cx="1080000" cy="496389"/>
                  <wp:effectExtent l="0" t="0" r="6350" b="0"/>
                  <wp:docPr id="2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0895" r="-355" b="68530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2" w:type="dxa"/>
            <w:vAlign w:val="center"/>
          </w:tcPr>
          <w:p w14:paraId="462A34BB" w14:textId="77777777" w:rsidR="00BA7AEB" w:rsidRDefault="00BA7AEB" w:rsidP="004A6DB4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6EF0EA3D" wp14:editId="2B5708B1">
                  <wp:extent cx="1080000" cy="496389"/>
                  <wp:effectExtent l="0" t="0" r="6350" b="0"/>
                  <wp:docPr id="3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-406" t="33171" r="50946" b="35359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5C35C618" w14:textId="77777777" w:rsidR="00BA7AEB" w:rsidRDefault="00BA7AEB" w:rsidP="004A6DB4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44F542BF" wp14:editId="100E6811">
                  <wp:extent cx="1080000" cy="496389"/>
                  <wp:effectExtent l="0" t="0" r="6350" b="0"/>
                  <wp:docPr id="4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51114" t="33776" r="-574" b="34754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A7AEB" w14:paraId="31A94744" w14:textId="77777777" w:rsidTr="004A6DB4">
        <w:trPr>
          <w:trHeight w:val="781"/>
        </w:trPr>
        <w:tc>
          <w:tcPr>
            <w:tcW w:w="860" w:type="dxa"/>
            <w:vAlign w:val="center"/>
          </w:tcPr>
          <w:p w14:paraId="36D543F2" w14:textId="77777777" w:rsidR="00BA7AEB" w:rsidRPr="00825FA1" w:rsidRDefault="00BA7AEB" w:rsidP="004A6DB4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Value</w:t>
            </w:r>
          </w:p>
        </w:tc>
        <w:tc>
          <w:tcPr>
            <w:tcW w:w="2122" w:type="dxa"/>
            <w:vAlign w:val="center"/>
          </w:tcPr>
          <w:p w14:paraId="2E9C74C1" w14:textId="77777777" w:rsidR="00BA7AEB" w:rsidRDefault="00BA7AEB" w:rsidP="004A6DB4">
            <w:pPr>
              <w:jc w:val="center"/>
            </w:pPr>
            <w:r>
              <w:t>100</w:t>
            </w:r>
          </w:p>
        </w:tc>
        <w:tc>
          <w:tcPr>
            <w:tcW w:w="2123" w:type="dxa"/>
            <w:vAlign w:val="center"/>
          </w:tcPr>
          <w:p w14:paraId="4337E1C9" w14:textId="77777777" w:rsidR="00BA7AEB" w:rsidRDefault="00BA7AEB" w:rsidP="004A6DB4">
            <w:pPr>
              <w:jc w:val="center"/>
            </w:pPr>
            <w:r>
              <w:t>50</w:t>
            </w:r>
          </w:p>
        </w:tc>
        <w:tc>
          <w:tcPr>
            <w:tcW w:w="2122" w:type="dxa"/>
            <w:vAlign w:val="center"/>
          </w:tcPr>
          <w:p w14:paraId="51DDB569" w14:textId="77777777" w:rsidR="00BA7AEB" w:rsidRDefault="00BA7AEB" w:rsidP="004A6DB4">
            <w:pPr>
              <w:jc w:val="center"/>
            </w:pPr>
            <w:r>
              <w:t>20</w:t>
            </w:r>
          </w:p>
        </w:tc>
        <w:tc>
          <w:tcPr>
            <w:tcW w:w="2123" w:type="dxa"/>
            <w:vAlign w:val="center"/>
          </w:tcPr>
          <w:p w14:paraId="41854B5F" w14:textId="77777777" w:rsidR="00BA7AEB" w:rsidRDefault="00BA7AEB" w:rsidP="004A6DB4">
            <w:pPr>
              <w:jc w:val="center"/>
            </w:pPr>
            <w:r>
              <w:t>10</w:t>
            </w:r>
          </w:p>
        </w:tc>
      </w:tr>
      <w:tr w:rsidR="00BA7AEB" w14:paraId="473A60FF" w14:textId="77777777" w:rsidTr="004A6DB4">
        <w:trPr>
          <w:trHeight w:val="781"/>
        </w:trPr>
        <w:tc>
          <w:tcPr>
            <w:tcW w:w="860" w:type="dxa"/>
            <w:vAlign w:val="center"/>
          </w:tcPr>
          <w:p w14:paraId="461FC7AE" w14:textId="77777777" w:rsidR="00BA7AEB" w:rsidRPr="00825FA1" w:rsidRDefault="00BA7AEB" w:rsidP="004A6DB4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Money</w:t>
            </w:r>
          </w:p>
        </w:tc>
        <w:tc>
          <w:tcPr>
            <w:tcW w:w="2122" w:type="dxa"/>
            <w:vAlign w:val="center"/>
          </w:tcPr>
          <w:p w14:paraId="4C3C3F18" w14:textId="77777777" w:rsidR="00BA7AEB" w:rsidRDefault="00BA7AEB" w:rsidP="004A6DB4">
            <w:pPr>
              <w:jc w:val="center"/>
            </w:pPr>
            <w:r w:rsidRPr="00825FA1">
              <w:rPr>
                <w:noProof/>
              </w:rPr>
              <w:drawing>
                <wp:inline distT="0" distB="0" distL="0" distR="0" wp14:anchorId="13BAFD04" wp14:editId="078935B5">
                  <wp:extent cx="1080000" cy="496389"/>
                  <wp:effectExtent l="0" t="0" r="6350" b="0"/>
                  <wp:docPr id="7" name="Picture 2" descr="Banknotes of the Canadian dollar - Wikipedia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A2B47A5-9088-49C7-BE54-805DD1EEC3E4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2" descr="Banknotes of the Canadian dollar - Wikipedia">
                            <a:extLst>
                              <a:ext uri="{FF2B5EF4-FFF2-40B4-BE49-F238E27FC236}">
                                <a16:creationId xmlns:a16="http://schemas.microsoft.com/office/drawing/2014/main" id="{FA2B47A5-9088-49C7-BE54-805DD1EEC3E4}"/>
                              </a:ext>
                            </a:extLst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4918" t="68530" r="25622"/>
                          <a:stretch/>
                        </pic:blipFill>
                        <pic:spPr bwMode="auto">
                          <a:xfrm>
                            <a:off x="0" y="0"/>
                            <a:ext cx="1080000" cy="4963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23" w:type="dxa"/>
            <w:vAlign w:val="center"/>
          </w:tcPr>
          <w:p w14:paraId="3E4D503D" w14:textId="23246BF5" w:rsidR="00BA7AEB" w:rsidRDefault="00BA7AEB" w:rsidP="004A6DB4">
            <w:pPr>
              <w:jc w:val="center"/>
            </w:pPr>
          </w:p>
        </w:tc>
        <w:tc>
          <w:tcPr>
            <w:tcW w:w="2122" w:type="dxa"/>
            <w:vAlign w:val="center"/>
          </w:tcPr>
          <w:p w14:paraId="370C09CE" w14:textId="56079AF3" w:rsidR="00BA7AEB" w:rsidRDefault="00BA7AEB" w:rsidP="004A6DB4">
            <w:pPr>
              <w:jc w:val="center"/>
            </w:pPr>
          </w:p>
        </w:tc>
        <w:tc>
          <w:tcPr>
            <w:tcW w:w="2123" w:type="dxa"/>
            <w:vAlign w:val="center"/>
          </w:tcPr>
          <w:p w14:paraId="63E0EEEA" w14:textId="77777777" w:rsidR="00BA7AEB" w:rsidRDefault="00BA7AEB" w:rsidP="004A6DB4">
            <w:pPr>
              <w:jc w:val="center"/>
            </w:pPr>
          </w:p>
        </w:tc>
      </w:tr>
      <w:tr w:rsidR="00BA7AEB" w14:paraId="421D4DBF" w14:textId="77777777" w:rsidTr="004A6DB4">
        <w:trPr>
          <w:trHeight w:val="781"/>
        </w:trPr>
        <w:tc>
          <w:tcPr>
            <w:tcW w:w="860" w:type="dxa"/>
            <w:vAlign w:val="center"/>
          </w:tcPr>
          <w:p w14:paraId="25A7F63F" w14:textId="77777777" w:rsidR="00BA7AEB" w:rsidRPr="00825FA1" w:rsidRDefault="00BA7AEB" w:rsidP="004A6DB4">
            <w:pPr>
              <w:jc w:val="center"/>
              <w:rPr>
                <w:b/>
                <w:bCs/>
              </w:rPr>
            </w:pPr>
            <w:r w:rsidRPr="00825FA1">
              <w:rPr>
                <w:b/>
                <w:bCs/>
              </w:rPr>
              <w:t>Value</w:t>
            </w:r>
          </w:p>
        </w:tc>
        <w:tc>
          <w:tcPr>
            <w:tcW w:w="2122" w:type="dxa"/>
            <w:vAlign w:val="center"/>
          </w:tcPr>
          <w:p w14:paraId="379EA009" w14:textId="77777777" w:rsidR="00BA7AEB" w:rsidRPr="00825FA1" w:rsidRDefault="00BA7AEB" w:rsidP="004A6DB4">
            <w:pPr>
              <w:jc w:val="center"/>
            </w:pPr>
            <w:r>
              <w:t>5</w:t>
            </w:r>
          </w:p>
        </w:tc>
        <w:tc>
          <w:tcPr>
            <w:tcW w:w="2123" w:type="dxa"/>
            <w:vAlign w:val="center"/>
          </w:tcPr>
          <w:p w14:paraId="5B6E483E" w14:textId="6A9CC7FD" w:rsidR="00BA7AEB" w:rsidRPr="00825FA1" w:rsidRDefault="00BA7AEB" w:rsidP="004A6DB4">
            <w:pPr>
              <w:jc w:val="center"/>
            </w:pPr>
          </w:p>
        </w:tc>
        <w:tc>
          <w:tcPr>
            <w:tcW w:w="2122" w:type="dxa"/>
            <w:vAlign w:val="center"/>
          </w:tcPr>
          <w:p w14:paraId="30D65D99" w14:textId="0675A738" w:rsidR="00BA7AEB" w:rsidRPr="00825FA1" w:rsidRDefault="00BA7AEB" w:rsidP="004A6DB4">
            <w:pPr>
              <w:jc w:val="center"/>
            </w:pPr>
          </w:p>
        </w:tc>
        <w:tc>
          <w:tcPr>
            <w:tcW w:w="2123" w:type="dxa"/>
            <w:vAlign w:val="center"/>
          </w:tcPr>
          <w:p w14:paraId="2AD17FB7" w14:textId="77777777" w:rsidR="00BA7AEB" w:rsidRDefault="00BA7AEB" w:rsidP="004A6DB4">
            <w:pPr>
              <w:jc w:val="center"/>
            </w:pPr>
          </w:p>
        </w:tc>
      </w:tr>
    </w:tbl>
    <w:p w14:paraId="323EF5C9" w14:textId="77777777" w:rsidR="00BA7AEB" w:rsidRDefault="00BA7AEB"/>
    <w:sectPr w:rsidR="00BA7AE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F76FF9" w14:textId="77777777" w:rsidR="00C97DE8" w:rsidRDefault="00C97DE8" w:rsidP="00BA7AEB">
      <w:pPr>
        <w:spacing w:after="0" w:line="240" w:lineRule="auto"/>
      </w:pPr>
      <w:r>
        <w:separator/>
      </w:r>
    </w:p>
  </w:endnote>
  <w:endnote w:type="continuationSeparator" w:id="0">
    <w:p w14:paraId="3852F56A" w14:textId="77777777" w:rsidR="00C97DE8" w:rsidRDefault="00C97DE8" w:rsidP="00BA7A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104359" w14:textId="77777777" w:rsidR="00C97DE8" w:rsidRDefault="00C97DE8" w:rsidP="00BA7AEB">
      <w:pPr>
        <w:spacing w:after="0" w:line="240" w:lineRule="auto"/>
      </w:pPr>
      <w:r>
        <w:separator/>
      </w:r>
    </w:p>
  </w:footnote>
  <w:footnote w:type="continuationSeparator" w:id="0">
    <w:p w14:paraId="118BA75B" w14:textId="77777777" w:rsidR="00C97DE8" w:rsidRDefault="00C97DE8" w:rsidP="00BA7AE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3MDYxNbcwsDA0NTRQ0lEKTi0uzszPAykwrAUAUl+VxCwAAAA="/>
  </w:docVars>
  <w:rsids>
    <w:rsidRoot w:val="00825FA1"/>
    <w:rsid w:val="000266B7"/>
    <w:rsid w:val="0052207E"/>
    <w:rsid w:val="00825FA1"/>
    <w:rsid w:val="00B25565"/>
    <w:rsid w:val="00BA7AEB"/>
    <w:rsid w:val="00C97DE8"/>
    <w:rsid w:val="00F40D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B418AE"/>
  <w15:chartTrackingRefBased/>
  <w15:docId w15:val="{FD921215-34FD-410B-969B-96F41FE759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5F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A7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7AEB"/>
  </w:style>
  <w:style w:type="paragraph" w:styleId="Footer">
    <w:name w:val="footer"/>
    <w:basedOn w:val="Normal"/>
    <w:link w:val="FooterChar"/>
    <w:uiPriority w:val="99"/>
    <w:unhideWhenUsed/>
    <w:rsid w:val="00BA7A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7A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</TotalTime>
  <Pages>1</Pages>
  <Words>19</Words>
  <Characters>10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l Min Yeum</dc:creator>
  <cp:keywords/>
  <dc:description/>
  <cp:lastModifiedBy>Chul Min Yeum</cp:lastModifiedBy>
  <cp:revision>3</cp:revision>
  <dcterms:created xsi:type="dcterms:W3CDTF">2020-06-05T19:19:00Z</dcterms:created>
  <dcterms:modified xsi:type="dcterms:W3CDTF">2020-06-16T00:22:00Z</dcterms:modified>
</cp:coreProperties>
</file>